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Spain</w:t>
      </w:r>
      <w:r>
        <w:t xml:space="preserve"> </w:t>
      </w:r>
      <w:r>
        <w:t xml:space="preserve">Madrid</w:t>
      </w:r>
    </w:p>
    <w:bookmarkStart w:id="20" w:name="X402ceb3c14cf080ba7995b4e1171e860bb5c36c"/>
    <w:p>
      <w:pPr>
        <w:pStyle w:val="Heading1"/>
      </w:pPr>
      <w:r>
        <w:t xml:space="preserve">INTERNATIONAL INTERNSHIP APPLICATION LETTER</w:t>
      </w:r>
    </w:p>
    <w:p>
      <w:pPr>
        <w:pStyle w:val="FirstParagraph"/>
      </w:pPr>
      <w:r>
        <w:rPr>
          <w:bCs/>
          <w:b/>
        </w:rPr>
        <w:t xml:space="preserve">Position:</w:t>
      </w:r>
      <w:r>
        <w:t xml:space="preserve"> </w:t>
      </w:r>
      <w:r>
        <w:t xml:space="preserve">Financial Analyst Internship</w:t>
      </w:r>
    </w:p>
    <w:p>
      <w:pPr>
        <w:pStyle w:val="BodyText"/>
      </w:pPr>
      <w:r>
        <w:rPr>
          <w:bCs/>
          <w:b/>
        </w:rPr>
        <w:t xml:space="preserve">Location:</w:t>
      </w:r>
      <w:r>
        <w:t xml:space="preserve"> </w:t>
      </w:r>
      <w:r>
        <w:t xml:space="preserve">Madrid, Spain (Spain)</w:t>
      </w:r>
    </w:p>
    <w:bookmarkEnd w:id="20"/>
    <w:p>
      <w:pPr>
        <w:pStyle w:val="BodyText"/>
      </w:pPr>
      <w:r>
        <w:t xml:space="preserve">[Company Hiring Manager Name]</w:t>
      </w:r>
      <w:r>
        <w:br/>
      </w:r>
      <w:r>
        <w:t xml:space="preserve">[Company Name]</w:t>
      </w:r>
      <w:r>
        <w:br/>
      </w:r>
      <w:r>
        <w:t xml:space="preserve">[Company Address]</w:t>
      </w:r>
      <w:r>
        <w:br/>
      </w:r>
      <w:r>
        <w:t xml:space="preserve">Madrid, Spain</w:t>
      </w:r>
      <w:r>
        <w:br/>
      </w:r>
      <w:r>
        <w:br/>
      </w:r>
    </w:p>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Financial Analyst Internship position at [Company Name] in Madrid, Spain. As a final-year Finance student at Universidad Complutense de Madrid with a specialization in Corporate Finance and a deep admiration for Spain's evolving financial landscape, I am confident that my academic foundation, technical skills, and cultural immersion make me an ideal candidate for this opportunity. This Internship Application Letter serves as my formal expression of dedication to contributing to your esteemed organization while developing my professional identity within Madrid's dynamic financial ecosystem.</w:t>
      </w:r>
    </w:p>
    <w:p>
      <w:pPr>
        <w:pStyle w:val="BodyText"/>
      </w:pPr>
      <w:r>
        <w:t xml:space="preserve">Madrid's position as Spain's principal financial center—home to the headquarters of BBVA, Santander, and numerous international banking institutions—has profoundly shaped my academic journey. My coursework at UC de Madrid has focused extensively on Iberian market dynamics, including case studies of Spanish SMEs navigating post-pandemic recovery under the European Green Deal framework. In my capstone project analyzing Banco Santander's 2022 sustainability report, I developed financial models assessing ESG integration impacts on capital allocation—a methodology directly applicable to [Company Name]'s reported focus on responsible investment strategies. This project required meticulous attention to Spain's CNMV (National Securities Market Commission) regulatory standards, demonstrating my commitment to understanding Spain-specific financial compliance.</w:t>
      </w:r>
    </w:p>
    <w:p>
      <w:pPr>
        <w:pStyle w:val="BodyText"/>
      </w:pPr>
      <w:r>
        <w:t xml:space="preserve">My technical proficiency aligns precisely with the requirements of a Financial Analyst role in Madrid's market context. I possess advanced Excel skills—including VLOOKUP, PivotTables, and financial modeling for cash flow projections—and am proficient in Power BI for data visualization. During my semester abroad at IE Business School (Madrid), I collaborated on a team project analyzing Madrid Stock Exchange (Bolsa de Madrid) trends using Bloomberg Terminal data. This experience taught me to interpret market movements specific to the Ibex 35 index while respecting Spanish business etiquette, such as incorporating formal presentations during afternoon meetings—a common practice in Madrid corporate culture.</w:t>
      </w:r>
    </w:p>
    <w:p>
      <w:pPr>
        <w:pStyle w:val="BodyText"/>
      </w:pPr>
      <w:r>
        <w:t xml:space="preserve">What truly distinguishes my application is my deep integration into Spain's professional environment beyond academics. Having lived in Madrid for two years through a Fulbright scholarship, I am fluent in Castilian Spanish (C1 level) and possess nuanced understanding of local business practices. I attended networking events at the Centro de Estudios Financieros (CEF), where I learned how Spanish financial institutions prioritize long-term relationship-building—a critical aspect of Madrid's finance sector. My recent internship with Deloitte Spain's Corporate Finance team involved supporting due diligence for a cross-border acquisition between a Madrid-based renewable energy firm and a German investor, exposing me to Spain's evolving role in the EU capital markets.</w:t>
      </w:r>
    </w:p>
    <w:p>
      <w:pPr>
        <w:pStyle w:val="BodyText"/>
      </w:pPr>
      <w:r>
        <w:t xml:space="preserve">I have meticulously researched [Company Name]'s recent initiatives, particularly your 2023 "Madrid Digital Finance Hub" project aimed at enhancing fintech integration across Iberian markets. My academic work on Spanish venture capital trends (published in the UC de Madrid Finance Journal) directly supports this initiative, as I analyzed how Madrid's startup ecosystem leverages EU funding—exactly the context where your Financial Analyst team operates. This understanding of Spain's specific financial innovation landscape positions me to immediately contribute to your projects while learning from your expert team.</w:t>
      </w:r>
    </w:p>
    <w:p>
      <w:pPr>
        <w:pStyle w:val="BodyText"/>
      </w:pPr>
      <w:r>
        <w:t xml:space="preserve">Furthermore, my adaptability to Spain's professional environment has been validated through practical experiences. I successfully managed a student-led investment club that organized Madrid's first "FinTech Day" at the Avenida de la Paz business district—coordinating with Spanish financial regulators and local fintech startups. This required navigating Spain's complex corporate event permit system while maintaining cultural sensitivity, skills directly transferable to [Company Name]'s collaborative work environment. I understand that in Madrid, success stems from balancing analytical rigor with relationship-oriented communication—a principle I've embraced through my immersion in local business practices.</w:t>
      </w:r>
    </w:p>
    <w:p>
      <w:pPr>
        <w:pStyle w:val="BodyText"/>
      </w:pPr>
      <w:r>
        <w:t xml:space="preserve">I am particularly drawn to [Company Name] because of your commitment to developing talent within Spain's financial community. Your mentorship program for interns, which includes rotations across Madrid's finance hub, aligns perfectly with my career vision of becoming a finance professional who bridges European regulatory frameworks with Iberian market realities. Having observed Madrid's transformation into a key EU financial center following the UK exit from the EU, I am eager to contribute to an organization actively shaping this evolution.</w:t>
      </w:r>
    </w:p>
    <w:p>
      <w:pPr>
        <w:pStyle w:val="BodyText"/>
      </w:pPr>
      <w:r>
        <w:t xml:space="preserve">As a candidate deeply familiar with Spain's economic landscape and committed to growing within Madrid's professional sphere, I offer more than just technical skills. I bring cultural fluency, regulatory awareness specific to Spain, and a proven ability to deliver results in the very environment where [Company Name] operates. My resume provides further detail on my academic achievements and relevant projects. I am available for an interview at your earliest convenience and welcome the opportunity to discuss how my background in Spanish financial markets can support your team's objectives.</w:t>
      </w:r>
    </w:p>
    <w:p>
      <w:pPr>
        <w:pStyle w:val="BodyText"/>
      </w:pPr>
      <w:r>
        <w:t xml:space="preserve">Sincerely,</w:t>
      </w:r>
    </w:p>
    <w:p>
      <w:pPr>
        <w:pStyle w:val="BodyText"/>
      </w:pPr>
      <w:r>
        <w:t xml:space="preserve">[Your Full Name]</w:t>
      </w:r>
      <w:r>
        <w:br/>
      </w:r>
      <w:r>
        <w:t xml:space="preserve">[Phone Number]</w:t>
      </w:r>
      <w:r>
        <w:br/>
      </w:r>
      <w:r>
        <w:t xml:space="preserve">[Email Address]</w:t>
      </w:r>
      <w:r>
        <w:br/>
      </w:r>
      <w:r>
        <w:t xml:space="preserve">[LinkedIn Profile URL (Optional)]</w:t>
      </w:r>
      <w:r>
        <w:br/>
      </w:r>
      <w:r>
        <w:br/>
      </w:r>
      <w:r>
        <w:rPr>
          <w:iCs/>
          <w:i/>
        </w:rPr>
        <w:t xml:space="preserve">Enclosure: Resume</w:t>
      </w:r>
    </w:p>
    <w:p>
      <w:pPr>
        <w:pStyle w:val="BodyText"/>
      </w:pPr>
      <w:r>
        <w:rPr>
          <w:bCs/>
          <w:b/>
        </w:rPr>
        <w:t xml:space="preserve">Note:</w:t>
      </w:r>
      <w:r>
        <w:t xml:space="preserve"> </w:t>
      </w:r>
      <w:r>
        <w:t xml:space="preserve">This Internship Application Letter is specifically tailored for a Financial Analyst role in Madrid, Spain. It integrates key aspects of Spain's financial regulatory environment (CNMV), Madrid's economic significance as the EU financial center, and cultural business practices essential for success in this location. Word coun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Spain Madrid</dc:title>
  <dc:creator/>
  <dc:language>en</dc:language>
  <cp:keywords/>
  <dcterms:created xsi:type="dcterms:W3CDTF">2026-07-19T07:42:22Z</dcterms:created>
  <dcterms:modified xsi:type="dcterms:W3CDTF">2026-07-19T07:42:22Z</dcterms:modified>
</cp:coreProperties>
</file>

<file path=docProps/custom.xml><?xml version="1.0" encoding="utf-8"?>
<Properties xmlns="http://schemas.openxmlformats.org/officeDocument/2006/custom-properties" xmlns:vt="http://schemas.openxmlformats.org/officeDocument/2006/docPropsVTypes"/>
</file>